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r>
        <w:t xml:space="preserve">27/47 Feb 13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313e5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fa0f3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